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14C8B1FE" w:rsidR="00C7071B" w:rsidRPr="007B4673" w:rsidRDefault="00C7071B" w:rsidP="007B4673">
      <w:pPr>
        <w:shd w:val="clear" w:color="auto" w:fill="FFFFFF"/>
        <w:spacing w:after="150" w:line="276" w:lineRule="auto"/>
        <w:ind w:left="0" w:firstLine="0"/>
        <w:jc w:val="both"/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="006403AA">
        <w:rPr>
          <w:rFonts w:ascii="Arial Narrow" w:hAnsi="Arial Narrow" w:cs="Times New Roman"/>
          <w:b/>
          <w:sz w:val="22"/>
          <w:szCs w:val="22"/>
        </w:rPr>
        <w:t>„Pamätné medaily 2</w:t>
      </w:r>
      <w:r w:rsidR="007B4673" w:rsidRPr="007B4673">
        <w:rPr>
          <w:rFonts w:ascii="Arial Narrow" w:hAnsi="Arial Narrow" w:cs="Times New Roman"/>
          <w:b/>
          <w:sz w:val="22"/>
          <w:szCs w:val="22"/>
        </w:rPr>
        <w:t xml:space="preserve">/23“ (ID zákazky </w:t>
      </w:r>
      <w:bookmarkStart w:id="0" w:name="_GoBack"/>
      <w:r w:rsidR="006403AA" w:rsidRPr="006403AA">
        <w:rPr>
          <w:rFonts w:ascii="Arial Narrow" w:hAnsi="Arial Narrow" w:cs="Times New Roman"/>
          <w:b/>
          <w:sz w:val="22"/>
          <w:szCs w:val="22"/>
        </w:rPr>
        <w:t>41946</w:t>
      </w:r>
      <w:bookmarkEnd w:id="0"/>
      <w:r w:rsidR="007B4673" w:rsidRPr="007B4673">
        <w:rPr>
          <w:rFonts w:ascii="Arial Narrow" w:hAnsi="Arial Narrow" w:cs="Times New Roman"/>
          <w:b/>
          <w:sz w:val="22"/>
          <w:szCs w:val="22"/>
        </w:rPr>
        <w:t>)</w:t>
      </w:r>
      <w:r w:rsidR="007B4673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 w:cs="Times New Roman"/>
          <w:sz w:val="22"/>
          <w:szCs w:val="22"/>
        </w:rPr>
        <w:t>Informačné a propagačné predmety_DNS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CC2691" w14:textId="77777777" w:rsidR="00276570" w:rsidRDefault="00276570" w:rsidP="00317080">
      <w:r>
        <w:separator/>
      </w:r>
    </w:p>
  </w:endnote>
  <w:endnote w:type="continuationSeparator" w:id="0">
    <w:p w14:paraId="50FFDC9B" w14:textId="77777777" w:rsidR="00276570" w:rsidRDefault="00276570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0F698E" w14:textId="77777777" w:rsidR="00276570" w:rsidRDefault="00276570" w:rsidP="00317080">
      <w:r>
        <w:separator/>
      </w:r>
    </w:p>
  </w:footnote>
  <w:footnote w:type="continuationSeparator" w:id="0">
    <w:p w14:paraId="412FD376" w14:textId="77777777" w:rsidR="00276570" w:rsidRDefault="00276570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76570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D1C6F"/>
    <w:rsid w:val="0051494B"/>
    <w:rsid w:val="005476CE"/>
    <w:rsid w:val="00596FCF"/>
    <w:rsid w:val="005C73B9"/>
    <w:rsid w:val="005D22AE"/>
    <w:rsid w:val="00622B23"/>
    <w:rsid w:val="006403AA"/>
    <w:rsid w:val="0066655E"/>
    <w:rsid w:val="00691536"/>
    <w:rsid w:val="006C3628"/>
    <w:rsid w:val="006E681D"/>
    <w:rsid w:val="00703ACE"/>
    <w:rsid w:val="007322A0"/>
    <w:rsid w:val="00751189"/>
    <w:rsid w:val="007B1EE5"/>
    <w:rsid w:val="007B4673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A0328E"/>
    <w:rsid w:val="00A21A7C"/>
    <w:rsid w:val="00A566DA"/>
    <w:rsid w:val="00A83926"/>
    <w:rsid w:val="00AB48BD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16</cp:revision>
  <dcterms:created xsi:type="dcterms:W3CDTF">2021-09-26T10:50:00Z</dcterms:created>
  <dcterms:modified xsi:type="dcterms:W3CDTF">2023-06-01T09:31:00Z</dcterms:modified>
</cp:coreProperties>
</file>